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right" w:tblpY="-56"/>
        <w:tblW w:w="0" w:type="auto"/>
        <w:tblLook w:val="04A0" w:firstRow="1" w:lastRow="0" w:firstColumn="1" w:lastColumn="0" w:noHBand="0" w:noVBand="1"/>
      </w:tblPr>
      <w:tblGrid>
        <w:gridCol w:w="3827"/>
        <w:gridCol w:w="793"/>
      </w:tblGrid>
      <w:tr w:rsidR="00401E9A" w:rsidTr="00401E9A">
        <w:tc>
          <w:tcPr>
            <w:tcW w:w="4620" w:type="dxa"/>
            <w:gridSpan w:val="2"/>
          </w:tcPr>
          <w:p w:rsidR="00401E9A" w:rsidRPr="00E70705" w:rsidRDefault="00401E9A" w:rsidP="00401E9A">
            <w:pPr>
              <w:jc w:val="center"/>
              <w:rPr>
                <w:b/>
              </w:rPr>
            </w:pPr>
            <w:r w:rsidRPr="00E70705">
              <w:rPr>
                <w:b/>
              </w:rPr>
              <w:t>FOR OFFICE USE ONLY</w:t>
            </w:r>
          </w:p>
        </w:tc>
      </w:tr>
      <w:tr w:rsidR="00401E9A" w:rsidTr="00401E9A">
        <w:tc>
          <w:tcPr>
            <w:tcW w:w="3827" w:type="dxa"/>
          </w:tcPr>
          <w:p w:rsidR="00401E9A" w:rsidRPr="00284B2E" w:rsidRDefault="00401E9A" w:rsidP="00401E9A">
            <w:r w:rsidRPr="00284B2E">
              <w:t>School background meets A2B criteria</w:t>
            </w:r>
          </w:p>
        </w:tc>
        <w:tc>
          <w:tcPr>
            <w:tcW w:w="793" w:type="dxa"/>
          </w:tcPr>
          <w:p w:rsidR="00401E9A" w:rsidRDefault="00401E9A" w:rsidP="00401E9A">
            <w:pPr>
              <w:rPr>
                <w:b/>
                <w:u w:val="single"/>
              </w:rPr>
            </w:pPr>
          </w:p>
        </w:tc>
      </w:tr>
      <w:tr w:rsidR="00401E9A" w:rsidTr="00401E9A">
        <w:tc>
          <w:tcPr>
            <w:tcW w:w="3827" w:type="dxa"/>
          </w:tcPr>
          <w:p w:rsidR="00401E9A" w:rsidRPr="00284B2E" w:rsidRDefault="00401E9A" w:rsidP="00401E9A">
            <w:r w:rsidRPr="00284B2E">
              <w:t>Home postcode indicates disadvantage</w:t>
            </w:r>
          </w:p>
        </w:tc>
        <w:tc>
          <w:tcPr>
            <w:tcW w:w="793" w:type="dxa"/>
          </w:tcPr>
          <w:p w:rsidR="00401E9A" w:rsidRDefault="00401E9A" w:rsidP="00401E9A">
            <w:pPr>
              <w:rPr>
                <w:b/>
                <w:u w:val="single"/>
              </w:rPr>
            </w:pPr>
          </w:p>
        </w:tc>
      </w:tr>
      <w:tr w:rsidR="00401E9A" w:rsidTr="00401E9A">
        <w:tc>
          <w:tcPr>
            <w:tcW w:w="3827" w:type="dxa"/>
          </w:tcPr>
          <w:p w:rsidR="00401E9A" w:rsidRPr="00284B2E" w:rsidRDefault="00401E9A" w:rsidP="00401E9A">
            <w:r w:rsidRPr="00284B2E">
              <w:t>Extenuating circumstances</w:t>
            </w:r>
          </w:p>
        </w:tc>
        <w:tc>
          <w:tcPr>
            <w:tcW w:w="793" w:type="dxa"/>
          </w:tcPr>
          <w:p w:rsidR="00401E9A" w:rsidRDefault="00401E9A" w:rsidP="00401E9A">
            <w:pPr>
              <w:rPr>
                <w:b/>
                <w:u w:val="single"/>
              </w:rPr>
            </w:pPr>
          </w:p>
        </w:tc>
      </w:tr>
      <w:tr w:rsidR="00401E9A" w:rsidTr="00401E9A">
        <w:tc>
          <w:tcPr>
            <w:tcW w:w="3827" w:type="dxa"/>
          </w:tcPr>
          <w:p w:rsidR="00401E9A" w:rsidRPr="00284B2E" w:rsidRDefault="00401E9A" w:rsidP="00401E9A">
            <w:pPr>
              <w:rPr>
                <w:b/>
              </w:rPr>
            </w:pPr>
            <w:r w:rsidRPr="00284B2E">
              <w:rPr>
                <w:b/>
              </w:rPr>
              <w:t>Student eligible for A2B offer</w:t>
            </w:r>
          </w:p>
        </w:tc>
        <w:tc>
          <w:tcPr>
            <w:tcW w:w="793" w:type="dxa"/>
          </w:tcPr>
          <w:p w:rsidR="00401E9A" w:rsidRDefault="00401E9A" w:rsidP="00401E9A">
            <w:pPr>
              <w:rPr>
                <w:b/>
                <w:u w:val="single"/>
              </w:rPr>
            </w:pPr>
          </w:p>
        </w:tc>
      </w:tr>
    </w:tbl>
    <w:p w:rsidR="00EB7012" w:rsidRPr="00EB7012" w:rsidRDefault="00E70705" w:rsidP="00401E9A">
      <w:pPr>
        <w:spacing w:line="240" w:lineRule="auto"/>
        <w:rPr>
          <w:b/>
          <w:sz w:val="32"/>
          <w:szCs w:val="32"/>
          <w:u w:val="single"/>
        </w:rPr>
      </w:pPr>
      <w:r>
        <w:rPr>
          <w:noProof/>
          <w:lang w:eastAsia="en-GB"/>
        </w:rPr>
        <w:drawing>
          <wp:inline distT="0" distB="0" distL="0" distR="0">
            <wp:extent cx="1543050" cy="575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705" w:rsidRPr="00EB7012" w:rsidRDefault="00E70705" w:rsidP="00401E9A">
      <w:pPr>
        <w:spacing w:line="240" w:lineRule="auto"/>
        <w:rPr>
          <w:b/>
          <w:sz w:val="32"/>
          <w:szCs w:val="32"/>
          <w:u w:val="single"/>
        </w:rPr>
      </w:pPr>
      <w:r w:rsidRPr="00EB7012">
        <w:rPr>
          <w:b/>
          <w:sz w:val="32"/>
          <w:szCs w:val="32"/>
          <w:u w:val="single"/>
        </w:rPr>
        <w:t>Access to Birmingham (A2B</w:t>
      </w:r>
      <w:r w:rsidR="00002090" w:rsidRPr="00EB7012">
        <w:rPr>
          <w:b/>
          <w:sz w:val="32"/>
          <w:szCs w:val="32"/>
          <w:u w:val="single"/>
        </w:rPr>
        <w:t>) Application</w:t>
      </w:r>
      <w:r w:rsidRPr="00EB7012">
        <w:rPr>
          <w:b/>
          <w:sz w:val="32"/>
          <w:szCs w:val="32"/>
          <w:u w:val="single"/>
        </w:rPr>
        <w:t xml:space="preserve"> Form</w:t>
      </w:r>
    </w:p>
    <w:p w:rsidR="00EB7012" w:rsidRPr="00284B2E" w:rsidRDefault="00EB7012" w:rsidP="00401E9A">
      <w:pPr>
        <w:spacing w:line="240" w:lineRule="auto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2B Applicant Section</w:t>
      </w:r>
    </w:p>
    <w:p w:rsidR="00284B2E" w:rsidRDefault="00401E9A" w:rsidP="00401E9A">
      <w:pPr>
        <w:spacing w:line="240" w:lineRule="auto"/>
        <w:rPr>
          <w:b/>
          <w:u w:val="single"/>
        </w:rPr>
      </w:pPr>
      <w:r w:rsidRPr="00401E9A">
        <w:rPr>
          <w:b/>
        </w:rPr>
        <w:t xml:space="preserve">  </w:t>
      </w:r>
      <w:r w:rsidR="007425C5">
        <w:rPr>
          <w:b/>
          <w:u w:val="single"/>
        </w:rPr>
        <w:t>Personal Details</w:t>
      </w:r>
    </w:p>
    <w:tbl>
      <w:tblPr>
        <w:tblStyle w:val="TableGrid"/>
        <w:tblpPr w:leftFromText="180" w:rightFromText="180" w:vertAnchor="text" w:tblpX="182" w:tblpY="1"/>
        <w:tblOverlap w:val="never"/>
        <w:tblW w:w="11340" w:type="dxa"/>
        <w:tblLayout w:type="fixed"/>
        <w:tblLook w:val="0420" w:firstRow="1" w:lastRow="0" w:firstColumn="0" w:lastColumn="0" w:noHBand="0" w:noVBand="1"/>
      </w:tblPr>
      <w:tblGrid>
        <w:gridCol w:w="1735"/>
        <w:gridCol w:w="1775"/>
        <w:gridCol w:w="1822"/>
        <w:gridCol w:w="2006"/>
        <w:gridCol w:w="1673"/>
        <w:gridCol w:w="2329"/>
      </w:tblGrid>
      <w:tr w:rsidR="007425C5" w:rsidTr="004013ED">
        <w:trPr>
          <w:cantSplit/>
          <w:trHeight w:hRule="exact" w:val="284"/>
        </w:trPr>
        <w:tc>
          <w:tcPr>
            <w:tcW w:w="1735" w:type="dxa"/>
          </w:tcPr>
          <w:p w:rsidR="007425C5" w:rsidRPr="00366EEF" w:rsidRDefault="007425C5" w:rsidP="00401E9A">
            <w:r w:rsidRPr="00366EEF">
              <w:t>First Name</w:t>
            </w:r>
          </w:p>
        </w:tc>
        <w:sdt>
          <w:sdtPr>
            <w:id w:val="177236284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1775" w:type="dxa"/>
              </w:tcPr>
              <w:p w:rsidR="007425C5" w:rsidRPr="00366EEF" w:rsidRDefault="004013ED" w:rsidP="004013ED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22" w:type="dxa"/>
          </w:tcPr>
          <w:p w:rsidR="007425C5" w:rsidRPr="00366EEF" w:rsidRDefault="007425C5" w:rsidP="00401E9A">
            <w:r w:rsidRPr="00366EEF">
              <w:t>Middle Name</w:t>
            </w:r>
          </w:p>
        </w:tc>
        <w:sdt>
          <w:sdtPr>
            <w:id w:val="7802910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2006" w:type="dxa"/>
              </w:tcPr>
              <w:p w:rsidR="007425C5" w:rsidRPr="00366EEF" w:rsidRDefault="00BD1397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673" w:type="dxa"/>
          </w:tcPr>
          <w:p w:rsidR="007425C5" w:rsidRPr="00366EEF" w:rsidRDefault="007425C5" w:rsidP="00401E9A">
            <w:r w:rsidRPr="00366EEF">
              <w:t>Surname</w:t>
            </w:r>
          </w:p>
        </w:tc>
        <w:sdt>
          <w:sdtPr>
            <w:id w:val="-166978370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2329" w:type="dxa"/>
              </w:tcPr>
              <w:p w:rsidR="007425C5" w:rsidRPr="00366EEF" w:rsidRDefault="004013ED" w:rsidP="004013ED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425C5" w:rsidTr="00591764">
        <w:trPr>
          <w:cantSplit/>
          <w:trHeight w:hRule="exact" w:val="284"/>
        </w:trPr>
        <w:tc>
          <w:tcPr>
            <w:tcW w:w="1735" w:type="dxa"/>
          </w:tcPr>
          <w:p w:rsidR="007425C5" w:rsidRPr="00366EEF" w:rsidRDefault="007425C5" w:rsidP="00401E9A">
            <w:r w:rsidRPr="00366EEF">
              <w:t>Address</w:t>
            </w:r>
            <w:r w:rsidR="004013ED">
              <w:t xml:space="preserve">                               </w:t>
            </w:r>
          </w:p>
        </w:tc>
        <w:sdt>
          <w:sdtPr>
            <w:id w:val="-110918778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9605" w:type="dxa"/>
                <w:gridSpan w:val="5"/>
              </w:tcPr>
              <w:p w:rsidR="007425C5" w:rsidRPr="00366EEF" w:rsidRDefault="00BD1397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425C5" w:rsidTr="004013ED">
        <w:trPr>
          <w:cantSplit/>
          <w:trHeight w:hRule="exact" w:val="284"/>
        </w:trPr>
        <w:tc>
          <w:tcPr>
            <w:tcW w:w="1735" w:type="dxa"/>
          </w:tcPr>
          <w:p w:rsidR="007425C5" w:rsidRPr="00366EEF" w:rsidRDefault="007425C5" w:rsidP="00401E9A">
            <w:r w:rsidRPr="00366EEF">
              <w:t>Postcode</w:t>
            </w:r>
          </w:p>
        </w:tc>
        <w:sdt>
          <w:sdtPr>
            <w:id w:val="-166077015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97" w:type="dxa"/>
                <w:gridSpan w:val="2"/>
              </w:tcPr>
              <w:p w:rsidR="007425C5" w:rsidRPr="00366EEF" w:rsidRDefault="00BD1397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006" w:type="dxa"/>
          </w:tcPr>
          <w:p w:rsidR="007425C5" w:rsidRPr="00366EEF" w:rsidRDefault="007425C5" w:rsidP="00401E9A">
            <w:r w:rsidRPr="00366EEF">
              <w:t>Date of Birth</w:t>
            </w:r>
          </w:p>
        </w:tc>
        <w:sdt>
          <w:sdtPr>
            <w:id w:val="-24742720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002" w:type="dxa"/>
                <w:gridSpan w:val="2"/>
              </w:tcPr>
              <w:p w:rsidR="007425C5" w:rsidRPr="00366EEF" w:rsidRDefault="004013ED" w:rsidP="004013ED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425C5" w:rsidTr="004013ED">
        <w:trPr>
          <w:cantSplit/>
          <w:trHeight w:hRule="exact" w:val="284"/>
        </w:trPr>
        <w:tc>
          <w:tcPr>
            <w:tcW w:w="1735" w:type="dxa"/>
          </w:tcPr>
          <w:p w:rsidR="007425C5" w:rsidRPr="00366EEF" w:rsidRDefault="007425C5" w:rsidP="00401E9A">
            <w:r w:rsidRPr="00366EEF">
              <w:t>Home Phone Number</w:t>
            </w:r>
          </w:p>
        </w:tc>
        <w:sdt>
          <w:sdtPr>
            <w:id w:val="150778422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97" w:type="dxa"/>
                <w:gridSpan w:val="2"/>
              </w:tcPr>
              <w:p w:rsidR="007425C5" w:rsidRPr="00366EEF" w:rsidRDefault="00BD1397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006" w:type="dxa"/>
          </w:tcPr>
          <w:p w:rsidR="007425C5" w:rsidRPr="00366EEF" w:rsidRDefault="007425C5" w:rsidP="00401E9A">
            <w:r w:rsidRPr="00366EEF">
              <w:t>Mobile number</w:t>
            </w:r>
          </w:p>
        </w:tc>
        <w:sdt>
          <w:sdtPr>
            <w:id w:val="112404003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002" w:type="dxa"/>
                <w:gridSpan w:val="2"/>
              </w:tcPr>
              <w:p w:rsidR="007425C5" w:rsidRPr="00366EEF" w:rsidRDefault="00BD1397" w:rsidP="00401E9A">
                <w:pPr>
                  <w:tabs>
                    <w:tab w:val="left" w:pos="960"/>
                  </w:tabs>
                </w:pPr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7425C5" w:rsidTr="004013ED">
        <w:trPr>
          <w:cantSplit/>
          <w:trHeight w:hRule="exact" w:val="284"/>
        </w:trPr>
        <w:tc>
          <w:tcPr>
            <w:tcW w:w="1735" w:type="dxa"/>
          </w:tcPr>
          <w:p w:rsidR="007425C5" w:rsidRPr="00366EEF" w:rsidRDefault="007425C5" w:rsidP="00401E9A">
            <w:r w:rsidRPr="00366EEF">
              <w:t>Email</w:t>
            </w:r>
          </w:p>
        </w:tc>
        <w:sdt>
          <w:sdtPr>
            <w:id w:val="157985793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97" w:type="dxa"/>
                <w:gridSpan w:val="2"/>
              </w:tcPr>
              <w:p w:rsidR="007425C5" w:rsidRPr="00366EEF" w:rsidRDefault="00BD1397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006" w:type="dxa"/>
          </w:tcPr>
          <w:p w:rsidR="007425C5" w:rsidRPr="00366EEF" w:rsidRDefault="007425C5" w:rsidP="00401E9A">
            <w:r w:rsidRPr="00366EEF">
              <w:t>Gender M/F</w:t>
            </w:r>
          </w:p>
        </w:tc>
        <w:sdt>
          <w:sdtPr>
            <w:id w:val="113052188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002" w:type="dxa"/>
                <w:gridSpan w:val="2"/>
              </w:tcPr>
              <w:p w:rsidR="007425C5" w:rsidRPr="00366EEF" w:rsidRDefault="004013ED" w:rsidP="004013ED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66EEF" w:rsidTr="004013ED">
        <w:trPr>
          <w:cantSplit/>
          <w:trHeight w:hRule="exact" w:val="284"/>
        </w:trPr>
        <w:tc>
          <w:tcPr>
            <w:tcW w:w="1735" w:type="dxa"/>
            <w:vMerge w:val="restart"/>
          </w:tcPr>
          <w:p w:rsidR="00366EEF" w:rsidRPr="00366EEF" w:rsidRDefault="00366EEF" w:rsidP="00401E9A">
            <w:r w:rsidRPr="00366EEF">
              <w:t>Ethnic Origin</w:t>
            </w:r>
          </w:p>
        </w:tc>
        <w:tc>
          <w:tcPr>
            <w:tcW w:w="1775" w:type="dxa"/>
          </w:tcPr>
          <w:p w:rsidR="00366EEF" w:rsidRPr="00366EEF" w:rsidRDefault="00003C6E" w:rsidP="00401E9A">
            <w:sdt>
              <w:sdtPr>
                <w:id w:val="-59046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White British</w:t>
            </w:r>
          </w:p>
        </w:tc>
        <w:tc>
          <w:tcPr>
            <w:tcW w:w="1822" w:type="dxa"/>
          </w:tcPr>
          <w:p w:rsidR="00366EEF" w:rsidRPr="00366EEF" w:rsidRDefault="00003C6E" w:rsidP="00401E9A">
            <w:sdt>
              <w:sdtPr>
                <w:id w:val="178414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White Irish</w:t>
            </w:r>
          </w:p>
        </w:tc>
        <w:tc>
          <w:tcPr>
            <w:tcW w:w="2006" w:type="dxa"/>
          </w:tcPr>
          <w:p w:rsidR="00366EEF" w:rsidRPr="00366EEF" w:rsidRDefault="00003C6E" w:rsidP="00401E9A">
            <w:sdt>
              <w:sdtPr>
                <w:id w:val="-38664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White Other</w:t>
            </w:r>
          </w:p>
        </w:tc>
        <w:tc>
          <w:tcPr>
            <w:tcW w:w="1673" w:type="dxa"/>
          </w:tcPr>
          <w:p w:rsidR="00366EEF" w:rsidRPr="00366EEF" w:rsidRDefault="00003C6E" w:rsidP="00401E9A">
            <w:sdt>
              <w:sdtPr>
                <w:id w:val="-178488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Asian Indian</w:t>
            </w:r>
          </w:p>
        </w:tc>
        <w:tc>
          <w:tcPr>
            <w:tcW w:w="2329" w:type="dxa"/>
          </w:tcPr>
          <w:p w:rsidR="00366EEF" w:rsidRPr="00366EEF" w:rsidRDefault="00003C6E" w:rsidP="00401E9A">
            <w:sdt>
              <w:sdtPr>
                <w:id w:val="168825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3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Asian Pakistani</w:t>
            </w:r>
          </w:p>
        </w:tc>
      </w:tr>
      <w:tr w:rsidR="00366EEF" w:rsidTr="004013ED">
        <w:trPr>
          <w:trHeight w:val="290"/>
        </w:trPr>
        <w:tc>
          <w:tcPr>
            <w:tcW w:w="1735" w:type="dxa"/>
            <w:vMerge/>
          </w:tcPr>
          <w:p w:rsidR="00366EEF" w:rsidRPr="00366EEF" w:rsidRDefault="00366EEF" w:rsidP="00401E9A"/>
        </w:tc>
        <w:tc>
          <w:tcPr>
            <w:tcW w:w="1775" w:type="dxa"/>
          </w:tcPr>
          <w:p w:rsidR="00366EEF" w:rsidRPr="00366EEF" w:rsidRDefault="00003C6E" w:rsidP="00401E9A">
            <w:sdt>
              <w:sdtPr>
                <w:id w:val="-1319115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Asian Bangladeshi</w:t>
            </w:r>
          </w:p>
        </w:tc>
        <w:tc>
          <w:tcPr>
            <w:tcW w:w="1822" w:type="dxa"/>
          </w:tcPr>
          <w:p w:rsidR="00366EEF" w:rsidRPr="00366EEF" w:rsidRDefault="00003C6E" w:rsidP="00401E9A">
            <w:sdt>
              <w:sdtPr>
                <w:id w:val="1111559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Asian Other</w:t>
            </w:r>
          </w:p>
        </w:tc>
        <w:tc>
          <w:tcPr>
            <w:tcW w:w="2006" w:type="dxa"/>
          </w:tcPr>
          <w:p w:rsidR="00366EEF" w:rsidRPr="00366EEF" w:rsidRDefault="00003C6E" w:rsidP="00401E9A">
            <w:sdt>
              <w:sdtPr>
                <w:id w:val="-1386865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Chinese</w:t>
            </w:r>
          </w:p>
        </w:tc>
        <w:tc>
          <w:tcPr>
            <w:tcW w:w="1673" w:type="dxa"/>
          </w:tcPr>
          <w:p w:rsidR="00366EEF" w:rsidRPr="00366EEF" w:rsidRDefault="00003C6E" w:rsidP="00401E9A">
            <w:sdt>
              <w:sdtPr>
                <w:id w:val="-180238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Black Caribbean</w:t>
            </w:r>
          </w:p>
        </w:tc>
        <w:tc>
          <w:tcPr>
            <w:tcW w:w="2329" w:type="dxa"/>
          </w:tcPr>
          <w:p w:rsidR="00366EEF" w:rsidRPr="00366EEF" w:rsidRDefault="00003C6E" w:rsidP="00401E9A">
            <w:sdt>
              <w:sdtPr>
                <w:id w:val="-153788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Black Other</w:t>
            </w:r>
          </w:p>
        </w:tc>
      </w:tr>
      <w:tr w:rsidR="00366EEF" w:rsidTr="004013ED">
        <w:trPr>
          <w:trHeight w:val="308"/>
        </w:trPr>
        <w:tc>
          <w:tcPr>
            <w:tcW w:w="1735" w:type="dxa"/>
            <w:vMerge/>
          </w:tcPr>
          <w:p w:rsidR="00366EEF" w:rsidRPr="00366EEF" w:rsidRDefault="00366EEF" w:rsidP="00401E9A"/>
        </w:tc>
        <w:tc>
          <w:tcPr>
            <w:tcW w:w="1775" w:type="dxa"/>
          </w:tcPr>
          <w:p w:rsidR="00366EEF" w:rsidRPr="00366EEF" w:rsidRDefault="00003C6E" w:rsidP="00401E9A">
            <w:sdt>
              <w:sdtPr>
                <w:id w:val="191721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Mixed White &amp; Black Caribbean</w:t>
            </w:r>
          </w:p>
        </w:tc>
        <w:tc>
          <w:tcPr>
            <w:tcW w:w="1822" w:type="dxa"/>
          </w:tcPr>
          <w:p w:rsidR="00366EEF" w:rsidRPr="00366EEF" w:rsidRDefault="00003C6E" w:rsidP="00401E9A">
            <w:sdt>
              <w:sdtPr>
                <w:id w:val="183603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Mixed White &amp; Black African</w:t>
            </w:r>
          </w:p>
        </w:tc>
        <w:tc>
          <w:tcPr>
            <w:tcW w:w="2006" w:type="dxa"/>
          </w:tcPr>
          <w:p w:rsidR="00366EEF" w:rsidRPr="00366EEF" w:rsidRDefault="00003C6E" w:rsidP="00401E9A">
            <w:sdt>
              <w:sdtPr>
                <w:id w:val="258810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Mixed White &amp; Asian</w:t>
            </w:r>
          </w:p>
        </w:tc>
        <w:tc>
          <w:tcPr>
            <w:tcW w:w="1673" w:type="dxa"/>
          </w:tcPr>
          <w:p w:rsidR="00366EEF" w:rsidRPr="00366EEF" w:rsidRDefault="00003C6E" w:rsidP="00401E9A">
            <w:sdt>
              <w:sdtPr>
                <w:id w:val="7401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Mixed Other</w:t>
            </w:r>
          </w:p>
        </w:tc>
        <w:tc>
          <w:tcPr>
            <w:tcW w:w="2329" w:type="dxa"/>
          </w:tcPr>
          <w:p w:rsidR="00366EEF" w:rsidRPr="00366EEF" w:rsidRDefault="00003C6E" w:rsidP="00401E9A">
            <w:sdt>
              <w:sdtPr>
                <w:id w:val="38630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1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6EEF" w:rsidRPr="00366EEF">
              <w:t>Other</w:t>
            </w:r>
          </w:p>
        </w:tc>
      </w:tr>
      <w:tr w:rsidR="009A3461" w:rsidTr="004013ED">
        <w:trPr>
          <w:trHeight w:val="77"/>
        </w:trPr>
        <w:tc>
          <w:tcPr>
            <w:tcW w:w="11340" w:type="dxa"/>
            <w:gridSpan w:val="6"/>
            <w:shd w:val="clear" w:color="auto" w:fill="D9D9D9" w:themeFill="background1" w:themeFillShade="D9"/>
          </w:tcPr>
          <w:p w:rsidR="009A3461" w:rsidRPr="00366EEF" w:rsidRDefault="009A3461" w:rsidP="00401E9A"/>
        </w:tc>
      </w:tr>
      <w:tr w:rsidR="00116BE9" w:rsidTr="004013ED">
        <w:trPr>
          <w:cantSplit/>
          <w:trHeight w:hRule="exact" w:val="680"/>
        </w:trPr>
        <w:tc>
          <w:tcPr>
            <w:tcW w:w="5332" w:type="dxa"/>
            <w:gridSpan w:val="3"/>
          </w:tcPr>
          <w:p w:rsidR="00116BE9" w:rsidRPr="00366EEF" w:rsidRDefault="0020110C" w:rsidP="00401E9A">
            <w:r>
              <w:t>Do you have a d</w:t>
            </w:r>
            <w:r w:rsidR="00116BE9">
              <w:t>isability? P</w:t>
            </w:r>
            <w:r w:rsidR="00116BE9" w:rsidRPr="009A3461">
              <w:rPr>
                <w:i/>
              </w:rPr>
              <w:t>lease give further details</w:t>
            </w:r>
          </w:p>
        </w:tc>
        <w:tc>
          <w:tcPr>
            <w:tcW w:w="2006" w:type="dxa"/>
          </w:tcPr>
          <w:p w:rsidR="00116BE9" w:rsidRDefault="00003C6E" w:rsidP="00401E9A">
            <w:sdt>
              <w:sdtPr>
                <w:id w:val="-583838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6BE9">
              <w:t>Yes</w:t>
            </w:r>
          </w:p>
          <w:p w:rsidR="00116BE9" w:rsidRPr="00366EEF" w:rsidRDefault="00003C6E" w:rsidP="00401E9A">
            <w:sdt>
              <w:sdtPr>
                <w:id w:val="-43221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6BE9">
              <w:t>No</w:t>
            </w:r>
          </w:p>
        </w:tc>
        <w:tc>
          <w:tcPr>
            <w:tcW w:w="4002" w:type="dxa"/>
            <w:gridSpan w:val="2"/>
          </w:tcPr>
          <w:sdt>
            <w:sdtPr>
              <w:id w:val="483985950"/>
              <w:showingPlcHdr/>
              <w:text/>
            </w:sdtPr>
            <w:sdtEndPr/>
            <w:sdtContent>
              <w:p w:rsidR="00BD1397" w:rsidRDefault="00BD1397" w:rsidP="00BD1397">
                <w:r w:rsidRPr="000C4CAE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116BE9" w:rsidRPr="00366EEF" w:rsidRDefault="00116BE9" w:rsidP="00BD1397"/>
        </w:tc>
      </w:tr>
      <w:tr w:rsidR="00116BE9" w:rsidTr="004013ED">
        <w:trPr>
          <w:cantSplit/>
          <w:trHeight w:hRule="exact" w:val="680"/>
        </w:trPr>
        <w:tc>
          <w:tcPr>
            <w:tcW w:w="5332" w:type="dxa"/>
            <w:gridSpan w:val="3"/>
          </w:tcPr>
          <w:p w:rsidR="00116BE9" w:rsidRPr="00366EEF" w:rsidRDefault="00116BE9" w:rsidP="00401E9A">
            <w:r>
              <w:t xml:space="preserve">Have you spent any time in local authority care? </w:t>
            </w:r>
            <w:r w:rsidRPr="009A3461">
              <w:rPr>
                <w:i/>
              </w:rPr>
              <w:t>Please give further details</w:t>
            </w:r>
          </w:p>
        </w:tc>
        <w:tc>
          <w:tcPr>
            <w:tcW w:w="2006" w:type="dxa"/>
          </w:tcPr>
          <w:p w:rsidR="00116BE9" w:rsidRDefault="00003C6E" w:rsidP="00401E9A">
            <w:sdt>
              <w:sdtPr>
                <w:id w:val="95560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6BE9">
              <w:t xml:space="preserve">Yes          </w:t>
            </w:r>
          </w:p>
          <w:p w:rsidR="00116BE9" w:rsidRPr="00366EEF" w:rsidRDefault="00003C6E" w:rsidP="00401E9A">
            <w:sdt>
              <w:sdtPr>
                <w:id w:val="-86521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6BE9">
              <w:t>No</w:t>
            </w:r>
          </w:p>
        </w:tc>
        <w:tc>
          <w:tcPr>
            <w:tcW w:w="4002" w:type="dxa"/>
            <w:gridSpan w:val="2"/>
          </w:tcPr>
          <w:sdt>
            <w:sdtPr>
              <w:id w:val="952908656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116BE9" w:rsidRDefault="00BD1397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116BE9" w:rsidRPr="00366EEF" w:rsidRDefault="00116BE9" w:rsidP="00401E9A"/>
        </w:tc>
      </w:tr>
      <w:tr w:rsidR="00116BE9" w:rsidTr="004013ED">
        <w:trPr>
          <w:cantSplit/>
          <w:trHeight w:hRule="exact" w:val="1191"/>
        </w:trPr>
        <w:tc>
          <w:tcPr>
            <w:tcW w:w="5332" w:type="dxa"/>
            <w:gridSpan w:val="3"/>
          </w:tcPr>
          <w:p w:rsidR="00116BE9" w:rsidRPr="00366EEF" w:rsidRDefault="00116BE9" w:rsidP="00401E9A">
            <w:r>
              <w:t xml:space="preserve">Do you provide unpaid care to a friend or family member who due to illness, disability, a mental health problem or an addiction cannot cope without your support? </w:t>
            </w:r>
            <w:r w:rsidRPr="009A3461">
              <w:rPr>
                <w:i/>
              </w:rPr>
              <w:t>Please give further details</w:t>
            </w:r>
            <w:r w:rsidR="00BB10F8">
              <w:rPr>
                <w:i/>
              </w:rPr>
              <w:t xml:space="preserve"> in supporting statement below.</w:t>
            </w:r>
          </w:p>
        </w:tc>
        <w:tc>
          <w:tcPr>
            <w:tcW w:w="2006" w:type="dxa"/>
          </w:tcPr>
          <w:p w:rsidR="00116BE9" w:rsidRDefault="00003C6E" w:rsidP="00401E9A">
            <w:sdt>
              <w:sdtPr>
                <w:id w:val="-678270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6BE9">
              <w:t xml:space="preserve">Yes          </w:t>
            </w:r>
          </w:p>
          <w:p w:rsidR="00116BE9" w:rsidRPr="00366EEF" w:rsidRDefault="00003C6E" w:rsidP="00401E9A">
            <w:sdt>
              <w:sdtPr>
                <w:id w:val="-56102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39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6BE9">
              <w:t>No</w:t>
            </w:r>
          </w:p>
        </w:tc>
        <w:sdt>
          <w:sdtPr>
            <w:id w:val="200146189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4002" w:type="dxa"/>
                <w:gridSpan w:val="2"/>
              </w:tcPr>
              <w:p w:rsidR="00116BE9" w:rsidRPr="00366EEF" w:rsidRDefault="004013ED" w:rsidP="004013ED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043E6" w:rsidRDefault="002043E6" w:rsidP="00401E9A">
      <w:pPr>
        <w:spacing w:line="240" w:lineRule="auto"/>
        <w:rPr>
          <w:b/>
          <w:u w:val="single"/>
        </w:rPr>
      </w:pPr>
    </w:p>
    <w:p w:rsidR="00366EEF" w:rsidRDefault="00366EEF" w:rsidP="00401E9A">
      <w:pPr>
        <w:spacing w:line="240" w:lineRule="auto"/>
        <w:rPr>
          <w:b/>
          <w:u w:val="single"/>
        </w:rPr>
      </w:pPr>
      <w:r>
        <w:rPr>
          <w:b/>
          <w:u w:val="single"/>
        </w:rPr>
        <w:t>Course Details</w:t>
      </w:r>
    </w:p>
    <w:tbl>
      <w:tblPr>
        <w:tblStyle w:val="TableGrid"/>
        <w:tblpPr w:leftFromText="181" w:rightFromText="181" w:vertAnchor="text" w:tblpX="182" w:tblpY="1"/>
        <w:tblW w:w="11307" w:type="dxa"/>
        <w:tblLayout w:type="fixed"/>
        <w:tblLook w:val="04A0" w:firstRow="1" w:lastRow="0" w:firstColumn="1" w:lastColumn="0" w:noHBand="0" w:noVBand="1"/>
      </w:tblPr>
      <w:tblGrid>
        <w:gridCol w:w="2826"/>
        <w:gridCol w:w="2827"/>
        <w:gridCol w:w="2827"/>
        <w:gridCol w:w="2827"/>
      </w:tblGrid>
      <w:tr w:rsidR="00116BE9" w:rsidTr="003E5D0A">
        <w:trPr>
          <w:cantSplit/>
          <w:trHeight w:hRule="exact" w:val="851"/>
        </w:trPr>
        <w:tc>
          <w:tcPr>
            <w:tcW w:w="2826" w:type="dxa"/>
          </w:tcPr>
          <w:p w:rsidR="00116BE9" w:rsidRPr="00116BE9" w:rsidRDefault="00116BE9" w:rsidP="00401E9A">
            <w:r w:rsidRPr="00116BE9">
              <w:t>Course(s) applied for at the University of Birmingham</w:t>
            </w:r>
          </w:p>
        </w:tc>
        <w:tc>
          <w:tcPr>
            <w:tcW w:w="2827" w:type="dxa"/>
          </w:tcPr>
          <w:p w:rsidR="00116BE9" w:rsidRPr="00116BE9" w:rsidRDefault="00116BE9" w:rsidP="00401E9A">
            <w:proofErr w:type="gramStart"/>
            <w:r w:rsidRPr="00116BE9">
              <w:t>1)</w:t>
            </w:r>
            <w:proofErr w:type="gramEnd"/>
            <w:sdt>
              <w:sdtPr>
                <w:id w:val="1758169862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EB7012" w:rsidRPr="000C4CA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27" w:type="dxa"/>
          </w:tcPr>
          <w:p w:rsidR="00116BE9" w:rsidRPr="00116BE9" w:rsidRDefault="00116BE9" w:rsidP="00401E9A">
            <w:proofErr w:type="gramStart"/>
            <w:r w:rsidRPr="00116BE9">
              <w:t>2)</w:t>
            </w:r>
            <w:proofErr w:type="gramEnd"/>
            <w:sdt>
              <w:sdtPr>
                <w:id w:val="-995338655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EB7012" w:rsidRPr="000C4CA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827" w:type="dxa"/>
          </w:tcPr>
          <w:p w:rsidR="00116BE9" w:rsidRPr="00116BE9" w:rsidRDefault="00116BE9" w:rsidP="00401E9A">
            <w:proofErr w:type="gramStart"/>
            <w:r w:rsidRPr="00116BE9">
              <w:t>3)</w:t>
            </w:r>
            <w:proofErr w:type="gramEnd"/>
            <w:sdt>
              <w:sdtPr>
                <w:id w:val="360241123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="00EB7012" w:rsidRPr="000C4CA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16BE9" w:rsidTr="003E5D0A">
        <w:trPr>
          <w:cantSplit/>
          <w:trHeight w:hRule="exact" w:val="851"/>
        </w:trPr>
        <w:tc>
          <w:tcPr>
            <w:tcW w:w="2826" w:type="dxa"/>
          </w:tcPr>
          <w:p w:rsidR="00116BE9" w:rsidRDefault="00116BE9" w:rsidP="00401E9A">
            <w:r w:rsidRPr="00116BE9">
              <w:t>UCAS course code(s)</w:t>
            </w:r>
          </w:p>
          <w:p w:rsidR="00591764" w:rsidRPr="00116BE9" w:rsidRDefault="00591764" w:rsidP="00401E9A"/>
        </w:tc>
        <w:sdt>
          <w:sdtPr>
            <w:id w:val="-32343303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2827" w:type="dxa"/>
              </w:tcPr>
              <w:p w:rsidR="00116BE9" w:rsidRPr="00116BE9" w:rsidRDefault="004013ED" w:rsidP="004013ED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43062894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2827" w:type="dxa"/>
              </w:tcPr>
              <w:p w:rsidR="00116BE9" w:rsidRPr="00116BE9" w:rsidRDefault="00EB7012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70552869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2827" w:type="dxa"/>
              </w:tcPr>
              <w:p w:rsidR="00116BE9" w:rsidRPr="00116BE9" w:rsidRDefault="00EB7012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333DB1" w:rsidRDefault="00EB29D4" w:rsidP="00401E9A">
      <w:pPr>
        <w:spacing w:line="240" w:lineRule="auto"/>
        <w:rPr>
          <w:b/>
        </w:rPr>
      </w:pPr>
      <w:r>
        <w:rPr>
          <w:b/>
          <w:u w:val="single"/>
        </w:rPr>
        <w:t xml:space="preserve">Supporting </w:t>
      </w:r>
      <w:proofErr w:type="gramStart"/>
      <w:r>
        <w:rPr>
          <w:b/>
          <w:u w:val="single"/>
        </w:rPr>
        <w:t>Statement</w:t>
      </w:r>
      <w:r w:rsidR="00401E9A">
        <w:rPr>
          <w:b/>
          <w:u w:val="single"/>
        </w:rPr>
        <w:t xml:space="preserve">  </w:t>
      </w:r>
      <w:r w:rsidRPr="00EB29D4">
        <w:rPr>
          <w:b/>
        </w:rPr>
        <w:t>Please</w:t>
      </w:r>
      <w:proofErr w:type="gramEnd"/>
      <w:r w:rsidRPr="00EB29D4">
        <w:rPr>
          <w:b/>
        </w:rPr>
        <w:t xml:space="preserve"> use the space </w:t>
      </w:r>
      <w:r w:rsidR="00BB10F8">
        <w:rPr>
          <w:b/>
        </w:rPr>
        <w:t>below</w:t>
      </w:r>
      <w:r w:rsidRPr="00EB29D4">
        <w:rPr>
          <w:b/>
        </w:rPr>
        <w:t xml:space="preserve"> to tell us why you are applying through A2B. There is no need to</w:t>
      </w:r>
      <w:r w:rsidR="00310408">
        <w:rPr>
          <w:b/>
        </w:rPr>
        <w:t xml:space="preserve"> </w:t>
      </w:r>
      <w:r w:rsidRPr="00EB29D4">
        <w:rPr>
          <w:b/>
        </w:rPr>
        <w:t>repeat any information that is already on your UCAS application or to use a separate sheet. Do tell us about any special</w:t>
      </w:r>
      <w:r w:rsidR="00401E9A">
        <w:rPr>
          <w:b/>
        </w:rPr>
        <w:t xml:space="preserve"> </w:t>
      </w:r>
      <w:r w:rsidRPr="00EB29D4">
        <w:rPr>
          <w:b/>
        </w:rPr>
        <w:t xml:space="preserve">circumstances, whether at home or in your school/college that may have prevented you from achieving your full potential in your academic work. 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245"/>
        <w:gridCol w:w="5953"/>
      </w:tblGrid>
      <w:tr w:rsidR="00333DB1" w:rsidTr="003E5D0A">
        <w:trPr>
          <w:cantSplit/>
          <w:trHeight w:hRule="exact" w:val="3742"/>
        </w:trPr>
        <w:sdt>
          <w:sdtPr>
            <w:rPr>
              <w:b/>
            </w:rPr>
            <w:id w:val="-51677822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11198" w:type="dxa"/>
                <w:gridSpan w:val="2"/>
              </w:tcPr>
              <w:p w:rsidR="00333DB1" w:rsidRDefault="0020110C" w:rsidP="0020110C">
                <w:pPr>
                  <w:rPr>
                    <w:b/>
                  </w:rPr>
                </w:pPr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85323" w:rsidTr="003E5D0A">
        <w:trPr>
          <w:gridBefore w:val="1"/>
          <w:wBefore w:w="5245" w:type="dxa"/>
        </w:trPr>
        <w:tc>
          <w:tcPr>
            <w:tcW w:w="5953" w:type="dxa"/>
          </w:tcPr>
          <w:p w:rsidR="00685323" w:rsidRPr="00685323" w:rsidRDefault="00685323" w:rsidP="00310408">
            <w:proofErr w:type="gramStart"/>
            <w:r>
              <w:rPr>
                <w:b/>
                <w:u w:val="single"/>
              </w:rPr>
              <w:t>Student’s  Name</w:t>
            </w:r>
            <w:proofErr w:type="gramEnd"/>
            <w:r>
              <w:rPr>
                <w:b/>
                <w:u w:val="single"/>
              </w:rPr>
              <w:t xml:space="preserve">: </w:t>
            </w:r>
            <w:sdt>
              <w:sdtPr>
                <w:rPr>
                  <w:b/>
                  <w:u w:val="single"/>
                </w:rPr>
                <w:id w:val="1407882966"/>
                <w:placeholder>
                  <w:docPart w:val="DefaultPlaceholder_1082065158"/>
                </w:placeholder>
                <w:showingPlcHdr/>
                <w:text/>
              </w:sdtPr>
              <w:sdtEndPr/>
              <w:sdtContent>
                <w:r w:rsidRPr="000C4CAE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591764" w:rsidRDefault="00591764" w:rsidP="00310408">
      <w:pPr>
        <w:spacing w:line="240" w:lineRule="auto"/>
        <w:rPr>
          <w:b/>
          <w:u w:val="single"/>
        </w:rPr>
      </w:pPr>
    </w:p>
    <w:p w:rsidR="00310408" w:rsidRDefault="00310408" w:rsidP="00310408">
      <w:pPr>
        <w:spacing w:line="240" w:lineRule="auto"/>
        <w:rPr>
          <w:b/>
          <w:u w:val="single"/>
        </w:rPr>
      </w:pPr>
      <w:r>
        <w:rPr>
          <w:b/>
          <w:u w:val="single"/>
        </w:rPr>
        <w:t>Eligibility for A2B</w:t>
      </w:r>
    </w:p>
    <w:p w:rsidR="00310408" w:rsidRDefault="00310408" w:rsidP="00310408">
      <w:pPr>
        <w:spacing w:line="240" w:lineRule="auto"/>
      </w:pPr>
      <w:r w:rsidRPr="00116BE9">
        <w:t>Please tell us what your parents/guardians</w:t>
      </w:r>
      <w:r w:rsidR="00BB10F8">
        <w:t>’</w:t>
      </w:r>
      <w:r w:rsidRPr="00116BE9">
        <w:t xml:space="preserve"> jobs are. If they are unemployed or retired please state this and their last job.</w:t>
      </w:r>
    </w:p>
    <w:tbl>
      <w:tblPr>
        <w:tblStyle w:val="TableGrid"/>
        <w:tblW w:w="1119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2174"/>
        <w:gridCol w:w="1086"/>
        <w:gridCol w:w="3092"/>
        <w:gridCol w:w="1062"/>
        <w:gridCol w:w="3784"/>
      </w:tblGrid>
      <w:tr w:rsidR="00310408" w:rsidTr="003E5D0A">
        <w:trPr>
          <w:cantSplit/>
          <w:trHeight w:hRule="exact" w:val="284"/>
          <w:tblHeader/>
        </w:trPr>
        <w:tc>
          <w:tcPr>
            <w:tcW w:w="2174" w:type="dxa"/>
          </w:tcPr>
          <w:p w:rsidR="00310408" w:rsidRDefault="00310408" w:rsidP="0016351C">
            <w:r>
              <w:t>Parent/Guardian 1</w:t>
            </w:r>
          </w:p>
        </w:tc>
        <w:tc>
          <w:tcPr>
            <w:tcW w:w="1086" w:type="dxa"/>
          </w:tcPr>
          <w:p w:rsidR="00310408" w:rsidRDefault="00310408" w:rsidP="0016351C">
            <w:r>
              <w:t>Job Title</w:t>
            </w:r>
          </w:p>
        </w:tc>
        <w:sdt>
          <w:sdtPr>
            <w:id w:val="209943252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092" w:type="dxa"/>
              </w:tcPr>
              <w:p w:rsidR="00310408" w:rsidRDefault="00591764" w:rsidP="00591764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62" w:type="dxa"/>
          </w:tcPr>
          <w:p w:rsidR="00310408" w:rsidRDefault="00310408" w:rsidP="0016351C">
            <w:r>
              <w:t>Company</w:t>
            </w:r>
          </w:p>
        </w:tc>
        <w:sdt>
          <w:sdtPr>
            <w:id w:val="-188247097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784" w:type="dxa"/>
              </w:tcPr>
              <w:p w:rsidR="00310408" w:rsidRDefault="00591764" w:rsidP="00591764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310408" w:rsidTr="003E5D0A">
        <w:trPr>
          <w:cantSplit/>
          <w:trHeight w:hRule="exact" w:val="284"/>
          <w:tblHeader/>
        </w:trPr>
        <w:tc>
          <w:tcPr>
            <w:tcW w:w="2174" w:type="dxa"/>
          </w:tcPr>
          <w:p w:rsidR="00310408" w:rsidRDefault="00621AAA" w:rsidP="0016351C">
            <w:r>
              <w:t>Parent/Guardian 2</w:t>
            </w:r>
          </w:p>
        </w:tc>
        <w:tc>
          <w:tcPr>
            <w:tcW w:w="1086" w:type="dxa"/>
          </w:tcPr>
          <w:p w:rsidR="00310408" w:rsidRDefault="00310408" w:rsidP="0016351C">
            <w:r>
              <w:t>Job Title</w:t>
            </w:r>
          </w:p>
        </w:tc>
        <w:sdt>
          <w:sdtPr>
            <w:id w:val="-199487152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092" w:type="dxa"/>
              </w:tcPr>
              <w:p w:rsidR="00310408" w:rsidRDefault="00EB7012" w:rsidP="0016351C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062" w:type="dxa"/>
          </w:tcPr>
          <w:p w:rsidR="00310408" w:rsidRDefault="00310408" w:rsidP="0016351C">
            <w:r>
              <w:t>Company</w:t>
            </w:r>
          </w:p>
        </w:tc>
        <w:sdt>
          <w:sdtPr>
            <w:id w:val="-207658685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784" w:type="dxa"/>
              </w:tcPr>
              <w:p w:rsidR="00310408" w:rsidRDefault="00EB7012" w:rsidP="0016351C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310408" w:rsidRDefault="00310408" w:rsidP="00310408">
      <w:pPr>
        <w:spacing w:line="240" w:lineRule="auto"/>
      </w:pPr>
    </w:p>
    <w:tbl>
      <w:tblPr>
        <w:tblStyle w:val="TableGrid"/>
        <w:tblW w:w="11198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8930"/>
        <w:gridCol w:w="993"/>
        <w:gridCol w:w="1275"/>
      </w:tblGrid>
      <w:tr w:rsidR="00310408" w:rsidTr="003E5D0A">
        <w:tc>
          <w:tcPr>
            <w:tcW w:w="8930" w:type="dxa"/>
          </w:tcPr>
          <w:p w:rsidR="00310408" w:rsidRPr="00736773" w:rsidRDefault="00310408" w:rsidP="0016351C">
            <w:pPr>
              <w:rPr>
                <w:b/>
              </w:rPr>
            </w:pPr>
            <w:r w:rsidRPr="00736773">
              <w:rPr>
                <w:b/>
              </w:rPr>
              <w:t>Please tick YES or No to the following statements</w:t>
            </w:r>
          </w:p>
        </w:tc>
        <w:tc>
          <w:tcPr>
            <w:tcW w:w="993" w:type="dxa"/>
          </w:tcPr>
          <w:p w:rsidR="00310408" w:rsidRPr="00736773" w:rsidRDefault="00310408" w:rsidP="00EB7012">
            <w:pPr>
              <w:jc w:val="center"/>
              <w:rPr>
                <w:b/>
              </w:rPr>
            </w:pPr>
            <w:r w:rsidRPr="00736773">
              <w:rPr>
                <w:b/>
              </w:rPr>
              <w:t>Yes</w:t>
            </w:r>
          </w:p>
        </w:tc>
        <w:tc>
          <w:tcPr>
            <w:tcW w:w="1275" w:type="dxa"/>
          </w:tcPr>
          <w:p w:rsidR="00310408" w:rsidRPr="00736773" w:rsidRDefault="00310408" w:rsidP="00EB7012">
            <w:pPr>
              <w:jc w:val="center"/>
              <w:rPr>
                <w:b/>
              </w:rPr>
            </w:pPr>
            <w:r w:rsidRPr="00736773">
              <w:rPr>
                <w:b/>
              </w:rPr>
              <w:t>No</w:t>
            </w:r>
          </w:p>
        </w:tc>
      </w:tr>
      <w:tr w:rsidR="00310408" w:rsidTr="003E5D0A">
        <w:tc>
          <w:tcPr>
            <w:tcW w:w="8930" w:type="dxa"/>
          </w:tcPr>
          <w:p w:rsidR="00310408" w:rsidRDefault="00310408" w:rsidP="0016351C">
            <w:r>
              <w:t>Did either of your parents/guardians go to university?</w:t>
            </w:r>
          </w:p>
        </w:tc>
        <w:sdt>
          <w:sdtPr>
            <w:id w:val="-654919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45851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0408" w:rsidTr="003E5D0A">
        <w:tc>
          <w:tcPr>
            <w:tcW w:w="8930" w:type="dxa"/>
          </w:tcPr>
          <w:p w:rsidR="00310408" w:rsidRDefault="00310408" w:rsidP="0016351C">
            <w:r>
              <w:t>Do either of your parents/guardians have a professional occupation?</w:t>
            </w:r>
          </w:p>
        </w:tc>
        <w:sdt>
          <w:sdtPr>
            <w:id w:val="-924262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7515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0408" w:rsidTr="003E5D0A">
        <w:tc>
          <w:tcPr>
            <w:tcW w:w="8930" w:type="dxa"/>
          </w:tcPr>
          <w:p w:rsidR="00310408" w:rsidRDefault="00310408" w:rsidP="0016351C">
            <w:r>
              <w:t>Is you</w:t>
            </w:r>
            <w:r w:rsidR="00ED6A2F">
              <w:t>r</w:t>
            </w:r>
            <w:r w:rsidR="007A092C">
              <w:t xml:space="preserve"> household income over £42,875</w:t>
            </w:r>
            <w:r w:rsidR="00ED6A2F">
              <w:t>?</w:t>
            </w:r>
          </w:p>
        </w:tc>
        <w:sdt>
          <w:sdtPr>
            <w:id w:val="-790813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310408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87075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0408" w:rsidTr="003E5D0A">
        <w:tc>
          <w:tcPr>
            <w:tcW w:w="8930" w:type="dxa"/>
          </w:tcPr>
          <w:p w:rsidR="00310408" w:rsidRDefault="00310408" w:rsidP="0016351C">
            <w:r>
              <w:t>Have you applied through Access to Birmingham (A2B) before?</w:t>
            </w:r>
          </w:p>
        </w:tc>
        <w:sdt>
          <w:sdtPr>
            <w:id w:val="-455403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41489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0408" w:rsidTr="003E5D0A">
        <w:tc>
          <w:tcPr>
            <w:tcW w:w="8930" w:type="dxa"/>
          </w:tcPr>
          <w:p w:rsidR="00310408" w:rsidRDefault="00310408" w:rsidP="0016351C">
            <w:r>
              <w:t>Have you participated in the</w:t>
            </w:r>
            <w:r w:rsidR="00BB10F8">
              <w:t xml:space="preserve"> University’s</w:t>
            </w:r>
            <w:r>
              <w:t xml:space="preserve"> AEP </w:t>
            </w:r>
            <w:r w:rsidR="00346E04">
              <w:t>programme</w:t>
            </w:r>
            <w:r w:rsidR="00BB10F8">
              <w:t xml:space="preserve"> (including the summer school)</w:t>
            </w:r>
            <w:r w:rsidR="00346E04">
              <w:t>?</w:t>
            </w:r>
          </w:p>
        </w:tc>
        <w:sdt>
          <w:sdtPr>
            <w:id w:val="184495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2861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310408" w:rsidRDefault="002043E6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7760A" w:rsidTr="003E5D0A">
        <w:tc>
          <w:tcPr>
            <w:tcW w:w="8930" w:type="dxa"/>
          </w:tcPr>
          <w:p w:rsidR="0087760A" w:rsidRDefault="0087760A" w:rsidP="0016351C">
            <w:r>
              <w:t>Are you eligible for student fees as a UK/EU student?</w:t>
            </w:r>
          </w:p>
        </w:tc>
        <w:sdt>
          <w:sdtPr>
            <w:id w:val="79710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87760A" w:rsidRDefault="0087760A" w:rsidP="0016351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13477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87760A" w:rsidRDefault="0087760A" w:rsidP="0016351C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2043E6" w:rsidRDefault="002043E6" w:rsidP="00002090">
      <w:pPr>
        <w:spacing w:line="240" w:lineRule="auto"/>
        <w:rPr>
          <w:b/>
          <w:u w:val="single"/>
        </w:rPr>
      </w:pPr>
    </w:p>
    <w:p w:rsidR="00CD282C" w:rsidRPr="00CD282C" w:rsidRDefault="00CD282C" w:rsidP="00426A49">
      <w:pPr>
        <w:rPr>
          <w:b/>
          <w:i/>
        </w:rPr>
      </w:pPr>
      <w:r w:rsidRPr="00CD282C">
        <w:rPr>
          <w:b/>
          <w:i/>
        </w:rPr>
        <w:t xml:space="preserve">All data collected on this application form will be stored in accordance with the </w:t>
      </w:r>
      <w:r w:rsidR="00426A49">
        <w:rPr>
          <w:b/>
          <w:i/>
        </w:rPr>
        <w:t xml:space="preserve">University of Birmingham’s </w:t>
      </w:r>
      <w:r w:rsidRPr="00CD282C">
        <w:rPr>
          <w:b/>
          <w:i/>
        </w:rPr>
        <w:t>Data Protection</w:t>
      </w:r>
      <w:r w:rsidR="00426A49">
        <w:rPr>
          <w:b/>
          <w:i/>
        </w:rPr>
        <w:t xml:space="preserve"> Policy</w:t>
      </w:r>
      <w:r w:rsidRPr="00CD282C">
        <w:rPr>
          <w:b/>
          <w:i/>
        </w:rPr>
        <w:t xml:space="preserve"> and used for contact, selection</w:t>
      </w:r>
      <w:r w:rsidR="007B53A9">
        <w:rPr>
          <w:b/>
          <w:i/>
        </w:rPr>
        <w:t>, research</w:t>
      </w:r>
      <w:r w:rsidRPr="00CD282C">
        <w:rPr>
          <w:b/>
          <w:i/>
        </w:rPr>
        <w:t xml:space="preserve"> and monitoring purposes and to administer and manage your application.</w:t>
      </w:r>
      <w:r w:rsidR="00426A49">
        <w:rPr>
          <w:b/>
          <w:i/>
        </w:rPr>
        <w:t xml:space="preserve"> </w:t>
      </w:r>
      <w:r w:rsidR="00075C4F">
        <w:rPr>
          <w:b/>
          <w:i/>
        </w:rPr>
        <w:t xml:space="preserve">By signing here you agree to these conditions. </w:t>
      </w:r>
      <w:hyperlink r:id="rId8" w:history="1">
        <w:r w:rsidR="00426A49" w:rsidRPr="00426A49">
          <w:rPr>
            <w:rStyle w:val="Hyperlink"/>
            <w:sz w:val="18"/>
          </w:rPr>
          <w:t>http://www.birmingham.ac.uk/university/governance/policies-</w:t>
        </w:r>
      </w:hyperlink>
      <w:hyperlink r:id="rId9" w:history="1">
        <w:r w:rsidR="00426A49" w:rsidRPr="00426A49">
          <w:rPr>
            <w:rStyle w:val="Hyperlink"/>
            <w:sz w:val="18"/>
          </w:rPr>
          <w:t>regs</w:t>
        </w:r>
      </w:hyperlink>
      <w:hyperlink r:id="rId10" w:history="1">
        <w:r w:rsidR="00426A49" w:rsidRPr="00426A49">
          <w:rPr>
            <w:rStyle w:val="Hyperlink"/>
            <w:sz w:val="18"/>
          </w:rPr>
          <w:t>/data-protection.aspx</w:t>
        </w:r>
      </w:hyperlink>
      <w:r w:rsidR="00426A49">
        <w:t xml:space="preserve"> </w:t>
      </w:r>
    </w:p>
    <w:p w:rsidR="00310408" w:rsidRPr="00002090" w:rsidRDefault="00002090" w:rsidP="00002090">
      <w:pPr>
        <w:spacing w:line="240" w:lineRule="auto"/>
        <w:rPr>
          <w:u w:val="single"/>
        </w:rPr>
      </w:pPr>
      <w:r w:rsidRPr="002043E6"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0972BA" wp14:editId="12834175">
                <wp:simplePos x="0" y="0"/>
                <wp:positionH relativeFrom="column">
                  <wp:posOffset>-203200</wp:posOffset>
                </wp:positionH>
                <wp:positionV relativeFrom="paragraph">
                  <wp:posOffset>277495</wp:posOffset>
                </wp:positionV>
                <wp:extent cx="7792720" cy="0"/>
                <wp:effectExtent l="0" t="0" r="1778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927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pt,21.85pt" to="597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" strokecolor="black [3213]"/>
            </w:pict>
          </mc:Fallback>
        </mc:AlternateContent>
      </w:r>
      <w:r w:rsidR="00310408" w:rsidRPr="002043E6">
        <w:rPr>
          <w:b/>
          <w:u w:val="single"/>
        </w:rPr>
        <w:t>Applicant Signature</w:t>
      </w:r>
      <w:r w:rsidRPr="00002090">
        <w:tab/>
      </w:r>
      <w:sdt>
        <w:sdtPr>
          <w:id w:val="-38590194"/>
          <w:placeholder>
            <w:docPart w:val="DefaultPlaceholder_1082065158"/>
          </w:placeholder>
          <w:showingPlcHdr/>
          <w:text/>
        </w:sdtPr>
        <w:sdtEndPr/>
        <w:sdtContent>
          <w:r w:rsidR="00EB7012" w:rsidRPr="000C4CAE">
            <w:rPr>
              <w:rStyle w:val="PlaceholderText"/>
            </w:rPr>
            <w:t>Click here to enter text.</w:t>
          </w:r>
        </w:sdtContent>
      </w:sdt>
      <w:r w:rsidR="00EB7012">
        <w:tab/>
      </w:r>
      <w:r w:rsidR="00EB7012">
        <w:tab/>
      </w:r>
      <w:r w:rsidR="00EB7012">
        <w:tab/>
      </w:r>
      <w:r w:rsidR="00EB7012">
        <w:tab/>
      </w:r>
      <w:r w:rsidR="00EB7012">
        <w:tab/>
      </w:r>
      <w:r w:rsidRPr="00002090">
        <w:tab/>
      </w:r>
      <w:proofErr w:type="gramStart"/>
      <w:r w:rsidR="00310408" w:rsidRPr="002043E6">
        <w:rPr>
          <w:b/>
          <w:u w:val="single"/>
        </w:rPr>
        <w:t>Date</w:t>
      </w:r>
      <w:r w:rsidR="00EB7012" w:rsidRPr="002043E6">
        <w:rPr>
          <w:b/>
        </w:rPr>
        <w:t xml:space="preserve"> </w:t>
      </w:r>
      <w:r w:rsidR="00EB7012" w:rsidRPr="00EB7012">
        <w:t xml:space="preserve"> </w:t>
      </w:r>
      <w:proofErr w:type="gramEnd"/>
      <w:sdt>
        <w:sdtPr>
          <w:rPr>
            <w:u w:val="single"/>
          </w:rPr>
          <w:id w:val="1318608774"/>
          <w:placeholder>
            <w:docPart w:val="DefaultPlaceholder_1082065158"/>
          </w:placeholder>
          <w:showingPlcHdr/>
          <w:text/>
        </w:sdtPr>
        <w:sdtEndPr/>
        <w:sdtContent>
          <w:r w:rsidR="00EB7012" w:rsidRPr="000C4CAE">
            <w:rPr>
              <w:rStyle w:val="PlaceholderText"/>
            </w:rPr>
            <w:t>Click here to enter text.</w:t>
          </w:r>
        </w:sdtContent>
      </w:sdt>
    </w:p>
    <w:p w:rsidR="00002090" w:rsidRPr="00EB7012" w:rsidRDefault="00EB29D4" w:rsidP="00002090">
      <w:pPr>
        <w:spacing w:line="240" w:lineRule="auto"/>
        <w:rPr>
          <w:b/>
          <w:sz w:val="32"/>
          <w:szCs w:val="32"/>
        </w:rPr>
      </w:pPr>
      <w:r w:rsidRPr="00310408">
        <w:rPr>
          <w:b/>
          <w:sz w:val="32"/>
          <w:szCs w:val="32"/>
          <w:u w:val="single"/>
        </w:rPr>
        <w:t>A2B Coordinator Section</w:t>
      </w:r>
      <w:r w:rsidR="00002090">
        <w:rPr>
          <w:b/>
          <w:sz w:val="32"/>
          <w:szCs w:val="32"/>
          <w:u w:val="single"/>
        </w:rPr>
        <w:t xml:space="preserve"> </w:t>
      </w:r>
      <w:r w:rsidR="00002090" w:rsidRPr="00002090">
        <w:rPr>
          <w:b/>
          <w:sz w:val="32"/>
          <w:szCs w:val="32"/>
        </w:rPr>
        <w:t xml:space="preserve"> </w:t>
      </w:r>
      <w:r w:rsidR="00EB7012">
        <w:rPr>
          <w:b/>
          <w:sz w:val="32"/>
          <w:szCs w:val="32"/>
        </w:rPr>
        <w:t xml:space="preserve">                 </w:t>
      </w:r>
      <w:r w:rsidR="00002090" w:rsidRPr="00002090">
        <w:rPr>
          <w:b/>
          <w:i/>
          <w:sz w:val="24"/>
          <w:szCs w:val="24"/>
        </w:rPr>
        <w:t xml:space="preserve">Please </w:t>
      </w:r>
      <w:r w:rsidR="00002090">
        <w:rPr>
          <w:b/>
          <w:i/>
          <w:sz w:val="24"/>
          <w:szCs w:val="24"/>
        </w:rPr>
        <w:t xml:space="preserve">complete and </w:t>
      </w:r>
      <w:r w:rsidR="00002090" w:rsidRPr="00002090">
        <w:rPr>
          <w:b/>
          <w:i/>
          <w:sz w:val="24"/>
          <w:szCs w:val="24"/>
        </w:rPr>
        <w:t xml:space="preserve">return this form to </w:t>
      </w:r>
      <w:hyperlink r:id="rId11" w:history="1">
        <w:r w:rsidR="00002090" w:rsidRPr="00002090">
          <w:rPr>
            <w:rStyle w:val="Hyperlink"/>
            <w:b/>
            <w:i/>
            <w:sz w:val="24"/>
            <w:szCs w:val="24"/>
          </w:rPr>
          <w:t>a2b@contacts.bham.ac.uk</w:t>
        </w:r>
      </w:hyperlink>
    </w:p>
    <w:p w:rsidR="00EB29D4" w:rsidRPr="00002090" w:rsidRDefault="00CD282C" w:rsidP="00002090">
      <w:pPr>
        <w:spacing w:line="240" w:lineRule="auto"/>
        <w:rPr>
          <w:b/>
          <w:sz w:val="32"/>
          <w:szCs w:val="32"/>
          <w:u w:val="single"/>
        </w:rPr>
      </w:pPr>
      <w:r>
        <w:rPr>
          <w:b/>
        </w:rPr>
        <w:t xml:space="preserve">   </w:t>
      </w:r>
      <w:r w:rsidR="004A071C" w:rsidRPr="004A071C">
        <w:rPr>
          <w:b/>
        </w:rPr>
        <w:t>Predicted Grades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544"/>
        <w:gridCol w:w="3686"/>
        <w:gridCol w:w="3968"/>
      </w:tblGrid>
      <w:tr w:rsidR="00ED6A2F" w:rsidTr="003E5D0A">
        <w:trPr>
          <w:trHeight w:hRule="exact" w:val="284"/>
        </w:trPr>
        <w:tc>
          <w:tcPr>
            <w:tcW w:w="3544" w:type="dxa"/>
          </w:tcPr>
          <w:p w:rsidR="004A071C" w:rsidRPr="00ED6A2F" w:rsidRDefault="004A071C" w:rsidP="00401E9A">
            <w:pPr>
              <w:rPr>
                <w:b/>
              </w:rPr>
            </w:pPr>
            <w:r w:rsidRPr="00ED6A2F">
              <w:rPr>
                <w:b/>
              </w:rPr>
              <w:t>Subject</w:t>
            </w:r>
          </w:p>
        </w:tc>
        <w:tc>
          <w:tcPr>
            <w:tcW w:w="3686" w:type="dxa"/>
          </w:tcPr>
          <w:p w:rsidR="004A071C" w:rsidRPr="00ED6A2F" w:rsidRDefault="004A071C" w:rsidP="00401E9A">
            <w:pPr>
              <w:rPr>
                <w:b/>
              </w:rPr>
            </w:pPr>
            <w:r w:rsidRPr="00ED6A2F">
              <w:rPr>
                <w:b/>
              </w:rPr>
              <w:t>Qualification</w:t>
            </w:r>
          </w:p>
        </w:tc>
        <w:tc>
          <w:tcPr>
            <w:tcW w:w="3968" w:type="dxa"/>
          </w:tcPr>
          <w:p w:rsidR="004A071C" w:rsidRPr="00ED6A2F" w:rsidRDefault="004A071C" w:rsidP="00401E9A">
            <w:pPr>
              <w:rPr>
                <w:b/>
              </w:rPr>
            </w:pPr>
            <w:r w:rsidRPr="00ED6A2F">
              <w:rPr>
                <w:b/>
              </w:rPr>
              <w:t>Predicted Grade</w:t>
            </w:r>
          </w:p>
        </w:tc>
      </w:tr>
      <w:tr w:rsidR="00ED6A2F" w:rsidTr="003E5D0A">
        <w:trPr>
          <w:trHeight w:hRule="exact" w:val="284"/>
        </w:trPr>
        <w:sdt>
          <w:sdtPr>
            <w:id w:val="165579795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67179853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686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208595848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968" w:type="dxa"/>
              </w:tcPr>
              <w:p w:rsidR="004A071C" w:rsidRDefault="00ED6A2F" w:rsidP="00ED6A2F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D6A2F" w:rsidTr="003E5D0A">
        <w:trPr>
          <w:trHeight w:hRule="exact" w:val="284"/>
        </w:trPr>
        <w:sdt>
          <w:sdtPr>
            <w:id w:val="212488673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46427626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686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328359234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968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D6A2F" w:rsidTr="003E5D0A">
        <w:trPr>
          <w:trHeight w:hRule="exact" w:val="284"/>
        </w:trPr>
        <w:sdt>
          <w:sdtPr>
            <w:id w:val="-63849763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35156724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686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39137625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968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D6A2F" w:rsidTr="003E5D0A">
        <w:trPr>
          <w:trHeight w:hRule="exact" w:val="284"/>
        </w:trPr>
        <w:sdt>
          <w:sdtPr>
            <w:id w:val="206668285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2076548285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686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1552800590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968" w:type="dxa"/>
              </w:tcPr>
              <w:p w:rsidR="004A071C" w:rsidRDefault="00ED6A2F" w:rsidP="00ED6A2F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D6A2F" w:rsidTr="003E5D0A">
        <w:trPr>
          <w:trHeight w:hRule="exact" w:val="284"/>
        </w:trPr>
        <w:sdt>
          <w:sdtPr>
            <w:id w:val="110623363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544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2063864919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686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id w:val="-115760160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3968" w:type="dxa"/>
              </w:tcPr>
              <w:p w:rsidR="004A071C" w:rsidRDefault="002043E6" w:rsidP="002043E6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4A071C" w:rsidRDefault="004A071C" w:rsidP="00DD644C">
      <w:pPr>
        <w:tabs>
          <w:tab w:val="left" w:pos="1423"/>
        </w:tabs>
        <w:spacing w:after="100" w:line="240" w:lineRule="auto"/>
      </w:pP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8930"/>
        <w:gridCol w:w="993"/>
        <w:gridCol w:w="1275"/>
      </w:tblGrid>
      <w:tr w:rsidR="00ED6A2F" w:rsidTr="003E5D0A">
        <w:trPr>
          <w:trHeight w:hRule="exact" w:val="284"/>
        </w:trPr>
        <w:tc>
          <w:tcPr>
            <w:tcW w:w="8930" w:type="dxa"/>
          </w:tcPr>
          <w:p w:rsidR="00ED6A2F" w:rsidRPr="00002090" w:rsidRDefault="00ED6A2F" w:rsidP="00401E9A">
            <w:pPr>
              <w:rPr>
                <w:b/>
              </w:rPr>
            </w:pPr>
            <w:r w:rsidRPr="00002090">
              <w:rPr>
                <w:b/>
              </w:rPr>
              <w:t>Please tick as appropriate</w:t>
            </w:r>
          </w:p>
        </w:tc>
        <w:tc>
          <w:tcPr>
            <w:tcW w:w="993" w:type="dxa"/>
          </w:tcPr>
          <w:p w:rsidR="00ED6A2F" w:rsidRPr="00002090" w:rsidRDefault="00ED6A2F" w:rsidP="00ED6A2F">
            <w:pPr>
              <w:jc w:val="center"/>
              <w:rPr>
                <w:b/>
              </w:rPr>
            </w:pPr>
            <w:r w:rsidRPr="00002090">
              <w:rPr>
                <w:b/>
              </w:rPr>
              <w:t>Yes</w:t>
            </w:r>
          </w:p>
        </w:tc>
        <w:tc>
          <w:tcPr>
            <w:tcW w:w="1275" w:type="dxa"/>
          </w:tcPr>
          <w:p w:rsidR="00ED6A2F" w:rsidRPr="00002090" w:rsidRDefault="00ED6A2F" w:rsidP="00ED6A2F">
            <w:pPr>
              <w:jc w:val="center"/>
              <w:rPr>
                <w:b/>
              </w:rPr>
            </w:pPr>
            <w:r w:rsidRPr="00002090">
              <w:rPr>
                <w:b/>
              </w:rPr>
              <w:t>No</w:t>
            </w:r>
          </w:p>
        </w:tc>
      </w:tr>
      <w:tr w:rsidR="00ED6A2F" w:rsidTr="003E5D0A">
        <w:trPr>
          <w:trHeight w:hRule="exact" w:val="284"/>
        </w:trPr>
        <w:tc>
          <w:tcPr>
            <w:tcW w:w="8930" w:type="dxa"/>
          </w:tcPr>
          <w:p w:rsidR="00ED6A2F" w:rsidRDefault="00ED6A2F" w:rsidP="00ED6A2F">
            <w:r>
              <w:t>To the best of your knowledge does the student meet the A2B criteria they have described?</w:t>
            </w:r>
          </w:p>
        </w:tc>
        <w:sdt>
          <w:sdtPr>
            <w:id w:val="-1866361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28517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D6A2F" w:rsidTr="003E5D0A">
        <w:trPr>
          <w:trHeight w:hRule="exact" w:val="284"/>
        </w:trPr>
        <w:tc>
          <w:tcPr>
            <w:tcW w:w="8930" w:type="dxa"/>
          </w:tcPr>
          <w:p w:rsidR="00ED6A2F" w:rsidRDefault="00ED6A2F" w:rsidP="00401E9A">
            <w:r>
              <w:t>Is English the student’s first language?</w:t>
            </w:r>
          </w:p>
        </w:tc>
        <w:sdt>
          <w:sdtPr>
            <w:id w:val="-1991707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150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D6A2F" w:rsidTr="003E5D0A">
        <w:trPr>
          <w:trHeight w:hRule="exact" w:val="284"/>
        </w:trPr>
        <w:tc>
          <w:tcPr>
            <w:tcW w:w="8930" w:type="dxa"/>
          </w:tcPr>
          <w:p w:rsidR="00ED6A2F" w:rsidRDefault="00ED6A2F" w:rsidP="00401E9A">
            <w:r>
              <w:t>Has the student ever been eligible for free school meals?</w:t>
            </w:r>
          </w:p>
        </w:tc>
        <w:sdt>
          <w:sdtPr>
            <w:id w:val="233835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37962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D6A2F" w:rsidTr="003E5D0A">
        <w:trPr>
          <w:trHeight w:hRule="exact" w:val="284"/>
        </w:trPr>
        <w:tc>
          <w:tcPr>
            <w:tcW w:w="8930" w:type="dxa"/>
          </w:tcPr>
          <w:p w:rsidR="00ED6A2F" w:rsidRDefault="00ED6A2F" w:rsidP="00401E9A">
            <w:r>
              <w:t xml:space="preserve">Has the student submitted their UCAS application? </w:t>
            </w:r>
          </w:p>
          <w:p w:rsidR="00ED6A2F" w:rsidRDefault="00ED6A2F" w:rsidP="00401E9A"/>
          <w:p w:rsidR="00ED6A2F" w:rsidRDefault="00ED6A2F" w:rsidP="00401E9A"/>
        </w:tc>
        <w:sdt>
          <w:sdtPr>
            <w:id w:val="-50120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3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31644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5" w:type="dxa"/>
              </w:tcPr>
              <w:p w:rsidR="00ED6A2F" w:rsidRDefault="00ED6A2F" w:rsidP="002043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:rsidR="00BB10F8" w:rsidRDefault="007D3A96" w:rsidP="00401E9A">
      <w:pPr>
        <w:spacing w:line="240" w:lineRule="auto"/>
      </w:pPr>
      <w:r>
        <w:t xml:space="preserve">Please use this part of the form to provide any detail specific to the candidate’s family background </w:t>
      </w:r>
      <w:r w:rsidR="00D608F1">
        <w:t xml:space="preserve">or circumstances that </w:t>
      </w:r>
      <w:r>
        <w:t>may be relevant to this A2B application. Please state whether the candidate has your full recommendation for the A2B scheme.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1198"/>
      </w:tblGrid>
      <w:tr w:rsidR="00BB10F8" w:rsidTr="003E5D0A">
        <w:trPr>
          <w:cantSplit/>
          <w:trHeight w:hRule="exact" w:val="1849"/>
        </w:trPr>
        <w:tc>
          <w:tcPr>
            <w:tcW w:w="11198" w:type="dxa"/>
          </w:tcPr>
          <w:sdt>
            <w:sdtPr>
              <w:id w:val="2006780633"/>
              <w:placeholder>
                <w:docPart w:val="DefaultPlaceholder_1082065158"/>
              </w:placeholder>
              <w:showingPlcHdr/>
              <w:text/>
            </w:sdtPr>
            <w:sdtEndPr/>
            <w:sdtContent>
              <w:p w:rsidR="00BB10F8" w:rsidRDefault="00D608F1" w:rsidP="00D608F1">
                <w:pPr>
                  <w:tabs>
                    <w:tab w:val="left" w:pos="6615"/>
                  </w:tabs>
                </w:pPr>
                <w:r w:rsidRPr="000C4CAE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Default="00D608F1" w:rsidP="00D608F1">
            <w:pPr>
              <w:tabs>
                <w:tab w:val="left" w:pos="6615"/>
              </w:tabs>
            </w:pPr>
          </w:p>
          <w:p w:rsidR="00D608F1" w:rsidRPr="00D608F1" w:rsidRDefault="00D608F1" w:rsidP="00D608F1">
            <w:pPr>
              <w:tabs>
                <w:tab w:val="left" w:pos="6615"/>
              </w:tabs>
            </w:pPr>
          </w:p>
        </w:tc>
      </w:tr>
    </w:tbl>
    <w:p w:rsidR="00002090" w:rsidRDefault="00002090" w:rsidP="00DD644C">
      <w:pPr>
        <w:spacing w:after="40" w:line="240" w:lineRule="auto"/>
      </w:pP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5091"/>
        <w:gridCol w:w="6107"/>
      </w:tblGrid>
      <w:tr w:rsidR="00401E9A" w:rsidTr="003E5D0A">
        <w:trPr>
          <w:cantSplit/>
          <w:trHeight w:hRule="exact" w:val="284"/>
        </w:trPr>
        <w:tc>
          <w:tcPr>
            <w:tcW w:w="11198" w:type="dxa"/>
            <w:gridSpan w:val="2"/>
          </w:tcPr>
          <w:p w:rsidR="00401E9A" w:rsidRPr="00401E9A" w:rsidRDefault="00401E9A" w:rsidP="00401E9A">
            <w:pPr>
              <w:spacing w:before="100" w:beforeAutospacing="1" w:after="100" w:afterAutospacing="1"/>
              <w:jc w:val="center"/>
              <w:rPr>
                <w:b/>
              </w:rPr>
            </w:pPr>
            <w:r w:rsidRPr="00401E9A">
              <w:rPr>
                <w:b/>
              </w:rPr>
              <w:t>This application must be approved by the A2B Co-ordinator</w:t>
            </w:r>
          </w:p>
        </w:tc>
      </w:tr>
      <w:tr w:rsidR="00401E9A" w:rsidTr="003E5D0A">
        <w:trPr>
          <w:cantSplit/>
          <w:trHeight w:hRule="exact" w:val="284"/>
        </w:trPr>
        <w:tc>
          <w:tcPr>
            <w:tcW w:w="5091" w:type="dxa"/>
          </w:tcPr>
          <w:p w:rsidR="00401E9A" w:rsidRDefault="00401E9A" w:rsidP="00401E9A">
            <w:r>
              <w:t>Name of school/college/sixth form</w:t>
            </w:r>
          </w:p>
        </w:tc>
        <w:sdt>
          <w:sdtPr>
            <w:id w:val="1560899467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107" w:type="dxa"/>
              </w:tcPr>
              <w:p w:rsidR="00401E9A" w:rsidRDefault="00EB7012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01E9A" w:rsidTr="003E5D0A">
        <w:trPr>
          <w:cantSplit/>
          <w:trHeight w:hRule="exact" w:val="284"/>
        </w:trPr>
        <w:tc>
          <w:tcPr>
            <w:tcW w:w="5091" w:type="dxa"/>
          </w:tcPr>
          <w:p w:rsidR="00401E9A" w:rsidRDefault="00401E9A" w:rsidP="00401E9A">
            <w:r>
              <w:t>Name of secondary school if different</w:t>
            </w:r>
          </w:p>
        </w:tc>
        <w:sdt>
          <w:sdtPr>
            <w:id w:val="131758362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107" w:type="dxa"/>
              </w:tcPr>
              <w:p w:rsidR="00401E9A" w:rsidRDefault="00333DB1" w:rsidP="00333DB1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01E9A" w:rsidTr="003E5D0A">
        <w:trPr>
          <w:cantSplit/>
          <w:trHeight w:hRule="exact" w:val="284"/>
        </w:trPr>
        <w:tc>
          <w:tcPr>
            <w:tcW w:w="5091" w:type="dxa"/>
          </w:tcPr>
          <w:p w:rsidR="00401E9A" w:rsidRDefault="00401E9A" w:rsidP="00401E9A">
            <w:r>
              <w:t>Name of A2B Coordinator</w:t>
            </w:r>
          </w:p>
        </w:tc>
        <w:sdt>
          <w:sdtPr>
            <w:id w:val="-1148969178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107" w:type="dxa"/>
              </w:tcPr>
              <w:p w:rsidR="00401E9A" w:rsidRDefault="00EB7012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01E9A" w:rsidTr="003E5D0A">
        <w:trPr>
          <w:cantSplit/>
          <w:trHeight w:hRule="exact" w:val="284"/>
        </w:trPr>
        <w:tc>
          <w:tcPr>
            <w:tcW w:w="5091" w:type="dxa"/>
          </w:tcPr>
          <w:p w:rsidR="00401E9A" w:rsidRDefault="00401E9A" w:rsidP="00401E9A">
            <w:r>
              <w:t>Email</w:t>
            </w:r>
          </w:p>
        </w:tc>
        <w:sdt>
          <w:sdtPr>
            <w:id w:val="1127586281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107" w:type="dxa"/>
              </w:tcPr>
              <w:p w:rsidR="00401E9A" w:rsidRDefault="00EB7012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01E9A" w:rsidTr="003E5D0A">
        <w:trPr>
          <w:cantSplit/>
          <w:trHeight w:hRule="exact" w:val="284"/>
        </w:trPr>
        <w:tc>
          <w:tcPr>
            <w:tcW w:w="5091" w:type="dxa"/>
          </w:tcPr>
          <w:p w:rsidR="00401E9A" w:rsidRDefault="00401E9A" w:rsidP="00401E9A">
            <w:r>
              <w:t>Signature</w:t>
            </w:r>
          </w:p>
        </w:tc>
        <w:sdt>
          <w:sdtPr>
            <w:id w:val="-236016943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107" w:type="dxa"/>
              </w:tcPr>
              <w:p w:rsidR="00401E9A" w:rsidRDefault="00EB7012" w:rsidP="00401E9A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01E9A" w:rsidTr="003E5D0A">
        <w:trPr>
          <w:cantSplit/>
          <w:trHeight w:hRule="exact" w:val="284"/>
        </w:trPr>
        <w:tc>
          <w:tcPr>
            <w:tcW w:w="5091" w:type="dxa"/>
          </w:tcPr>
          <w:p w:rsidR="00401E9A" w:rsidRDefault="00002090" w:rsidP="00401E9A">
            <w:r>
              <w:t>Date</w:t>
            </w:r>
          </w:p>
        </w:tc>
        <w:sdt>
          <w:sdtPr>
            <w:id w:val="617880966"/>
            <w:placeholder>
              <w:docPart w:val="DefaultPlaceholder_1082065158"/>
            </w:placeholder>
            <w:showingPlcHdr/>
            <w:text/>
          </w:sdtPr>
          <w:sdtEndPr/>
          <w:sdtContent>
            <w:tc>
              <w:tcPr>
                <w:tcW w:w="6107" w:type="dxa"/>
              </w:tcPr>
              <w:p w:rsidR="00401E9A" w:rsidRDefault="00333DB1" w:rsidP="00333DB1">
                <w:r w:rsidRPr="000C4CAE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7D3A96" w:rsidRPr="00310408" w:rsidRDefault="007D3A96" w:rsidP="00075C4F">
      <w:pPr>
        <w:spacing w:line="240" w:lineRule="auto"/>
        <w:rPr>
          <w:b/>
          <w:sz w:val="32"/>
          <w:szCs w:val="32"/>
        </w:rPr>
      </w:pPr>
    </w:p>
    <w:sectPr w:rsidR="007D3A96" w:rsidRPr="00310408" w:rsidSect="00075C4F">
      <w:pgSz w:w="11906" w:h="16838" w:code="9"/>
      <w:pgMar w:top="0" w:right="244" w:bottom="15" w:left="23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B138A6"/>
    <w:multiLevelType w:val="hybridMultilevel"/>
    <w:tmpl w:val="68760A78"/>
    <w:lvl w:ilvl="0" w:tplc="679E8CD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  <w:u w:val="singl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xsfJ7MhYW9457dbIPdPJxloly0M=" w:salt="dUgjSbopOFLklaiLzFCxhA==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TEysTAxNDA3sTBU0lEKTi0uzszPAykwrgUA0hF6piwAAAA="/>
  </w:docVars>
  <w:rsids>
    <w:rsidRoot w:val="00E70705"/>
    <w:rsid w:val="00002090"/>
    <w:rsid w:val="00003C6E"/>
    <w:rsid w:val="000074FA"/>
    <w:rsid w:val="000269DA"/>
    <w:rsid w:val="00075C4F"/>
    <w:rsid w:val="00116BE9"/>
    <w:rsid w:val="001E042A"/>
    <w:rsid w:val="0020110C"/>
    <w:rsid w:val="002043E6"/>
    <w:rsid w:val="00284B2E"/>
    <w:rsid w:val="002C7039"/>
    <w:rsid w:val="00310408"/>
    <w:rsid w:val="00333DB1"/>
    <w:rsid w:val="00346E04"/>
    <w:rsid w:val="00366EEF"/>
    <w:rsid w:val="003E5D0A"/>
    <w:rsid w:val="004013ED"/>
    <w:rsid w:val="00401E9A"/>
    <w:rsid w:val="00426A49"/>
    <w:rsid w:val="004908AD"/>
    <w:rsid w:val="004A071C"/>
    <w:rsid w:val="00543E74"/>
    <w:rsid w:val="00556DAD"/>
    <w:rsid w:val="00591764"/>
    <w:rsid w:val="005C1A6B"/>
    <w:rsid w:val="005F780A"/>
    <w:rsid w:val="00621AAA"/>
    <w:rsid w:val="00684415"/>
    <w:rsid w:val="00685323"/>
    <w:rsid w:val="00736773"/>
    <w:rsid w:val="007425C5"/>
    <w:rsid w:val="007A092C"/>
    <w:rsid w:val="007B53A9"/>
    <w:rsid w:val="007D3A96"/>
    <w:rsid w:val="0087760A"/>
    <w:rsid w:val="009A3461"/>
    <w:rsid w:val="009C3FAC"/>
    <w:rsid w:val="00B261FD"/>
    <w:rsid w:val="00BB10F8"/>
    <w:rsid w:val="00BD1397"/>
    <w:rsid w:val="00C437C9"/>
    <w:rsid w:val="00CD282C"/>
    <w:rsid w:val="00D354E5"/>
    <w:rsid w:val="00D608F1"/>
    <w:rsid w:val="00DD644C"/>
    <w:rsid w:val="00E523F6"/>
    <w:rsid w:val="00E6702B"/>
    <w:rsid w:val="00E70705"/>
    <w:rsid w:val="00E956E2"/>
    <w:rsid w:val="00EB29D4"/>
    <w:rsid w:val="00EB7012"/>
    <w:rsid w:val="00ED6A2F"/>
    <w:rsid w:val="00F10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07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70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0705"/>
    <w:pPr>
      <w:ind w:left="720"/>
      <w:contextualSpacing/>
    </w:pPr>
  </w:style>
  <w:style w:type="table" w:styleId="TableGrid">
    <w:name w:val="Table Grid"/>
    <w:basedOn w:val="TableNormal"/>
    <w:uiPriority w:val="59"/>
    <w:rsid w:val="00E70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1E9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D139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07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70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0705"/>
    <w:pPr>
      <w:ind w:left="720"/>
      <w:contextualSpacing/>
    </w:pPr>
  </w:style>
  <w:style w:type="table" w:styleId="TableGrid">
    <w:name w:val="Table Grid"/>
    <w:basedOn w:val="TableNormal"/>
    <w:uiPriority w:val="59"/>
    <w:rsid w:val="00E70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1E9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D13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456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rmingham.ac.uk/university/governance/policies-regs/data-protection.aspx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2b@contacts.bham.ac.uk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birmingham.ac.uk/university/governance/policies-regs/data-protection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birmingham.ac.uk/university/governance/policies-regs/data-protection.aspx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9AC24-82D8-446E-AB60-D8897FAE1602}"/>
      </w:docPartPr>
      <w:docPartBody>
        <w:p w:rsidR="00D245F6" w:rsidRDefault="00CE423B">
          <w:r w:rsidRPr="000C4CA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423B"/>
    <w:rsid w:val="003B1753"/>
    <w:rsid w:val="00695FCD"/>
    <w:rsid w:val="00C56F31"/>
    <w:rsid w:val="00CE423B"/>
    <w:rsid w:val="00D2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5F6"/>
    <w:rPr>
      <w:color w:val="808080"/>
    </w:rPr>
  </w:style>
  <w:style w:type="paragraph" w:customStyle="1" w:styleId="C7CD9395A326449EA2146D15EC99D739">
    <w:name w:val="C7CD9395A326449EA2146D15EC99D739"/>
    <w:rsid w:val="00CE423B"/>
  </w:style>
  <w:style w:type="paragraph" w:customStyle="1" w:styleId="EFA75936B698486A90864FAE2EBFEB38">
    <w:name w:val="EFA75936B698486A90864FAE2EBFEB38"/>
    <w:rsid w:val="00CE423B"/>
  </w:style>
  <w:style w:type="paragraph" w:customStyle="1" w:styleId="C57E919091814D628EC457DF4246A678">
    <w:name w:val="C57E919091814D628EC457DF4246A678"/>
    <w:rsid w:val="00CE423B"/>
  </w:style>
  <w:style w:type="paragraph" w:customStyle="1" w:styleId="57AD16603F114E0DA2FEB8C378586919">
    <w:name w:val="57AD16603F114E0DA2FEB8C378586919"/>
    <w:rsid w:val="00D245F6"/>
  </w:style>
  <w:style w:type="paragraph" w:customStyle="1" w:styleId="AFC2F45B9DE8473FBA7EE4AEFCDBBFDD">
    <w:name w:val="AFC2F45B9DE8473FBA7EE4AEFCDBBFDD"/>
    <w:rsid w:val="00D245F6"/>
  </w:style>
  <w:style w:type="paragraph" w:customStyle="1" w:styleId="06B1A1FB1BF84229A9C51E6485CA68E7">
    <w:name w:val="06B1A1FB1BF84229A9C51E6485CA68E7"/>
    <w:rsid w:val="00D245F6"/>
  </w:style>
  <w:style w:type="paragraph" w:customStyle="1" w:styleId="4C9043F280F74857A9FB7C6BEFD5C153">
    <w:name w:val="4C9043F280F74857A9FB7C6BEFD5C153"/>
    <w:rsid w:val="00D245F6"/>
  </w:style>
  <w:style w:type="paragraph" w:customStyle="1" w:styleId="2457C52910504ED885AD6C2E48D1DF88">
    <w:name w:val="2457C52910504ED885AD6C2E48D1DF88"/>
    <w:rsid w:val="00D245F6"/>
  </w:style>
  <w:style w:type="paragraph" w:customStyle="1" w:styleId="73249257C848469F94F97A6559BF6E1F">
    <w:name w:val="73249257C848469F94F97A6559BF6E1F"/>
    <w:rsid w:val="00D245F6"/>
  </w:style>
  <w:style w:type="paragraph" w:customStyle="1" w:styleId="288C40F79E26472CA7F218EE8309A188">
    <w:name w:val="288C40F79E26472CA7F218EE8309A188"/>
    <w:rsid w:val="00D245F6"/>
  </w:style>
  <w:style w:type="paragraph" w:customStyle="1" w:styleId="5B2A21F90E664B1F97F3D91C2D50B73B">
    <w:name w:val="5B2A21F90E664B1F97F3D91C2D50B73B"/>
    <w:rsid w:val="00D245F6"/>
  </w:style>
  <w:style w:type="paragraph" w:customStyle="1" w:styleId="0F96D59E1EDD4AEDA18338048BC673F3">
    <w:name w:val="0F96D59E1EDD4AEDA18338048BC673F3"/>
    <w:rsid w:val="00D245F6"/>
  </w:style>
  <w:style w:type="paragraph" w:customStyle="1" w:styleId="0FD1F4920C9C4550BA9EC71152A13298">
    <w:name w:val="0FD1F4920C9C4550BA9EC71152A13298"/>
    <w:rsid w:val="00D245F6"/>
  </w:style>
  <w:style w:type="paragraph" w:customStyle="1" w:styleId="8A03B7F7D2E845C38A511FE003FC1D1C">
    <w:name w:val="8A03B7F7D2E845C38A511FE003FC1D1C"/>
    <w:rsid w:val="00D245F6"/>
  </w:style>
  <w:style w:type="paragraph" w:customStyle="1" w:styleId="92337D126A454AD1A2C1332DA19D88DE">
    <w:name w:val="92337D126A454AD1A2C1332DA19D88DE"/>
    <w:rsid w:val="00D245F6"/>
  </w:style>
  <w:style w:type="paragraph" w:customStyle="1" w:styleId="60BB3817F6384091A72968AB910C9DE8">
    <w:name w:val="60BB3817F6384091A72968AB910C9DE8"/>
    <w:rsid w:val="00D245F6"/>
  </w:style>
  <w:style w:type="paragraph" w:customStyle="1" w:styleId="790AD2D0F1CF4A8C8B5B2E6E4DDF9C1D">
    <w:name w:val="790AD2D0F1CF4A8C8B5B2E6E4DDF9C1D"/>
    <w:rsid w:val="00D245F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5F6"/>
    <w:rPr>
      <w:color w:val="808080"/>
    </w:rPr>
  </w:style>
  <w:style w:type="paragraph" w:customStyle="1" w:styleId="C7CD9395A326449EA2146D15EC99D739">
    <w:name w:val="C7CD9395A326449EA2146D15EC99D739"/>
    <w:rsid w:val="00CE423B"/>
  </w:style>
  <w:style w:type="paragraph" w:customStyle="1" w:styleId="EFA75936B698486A90864FAE2EBFEB38">
    <w:name w:val="EFA75936B698486A90864FAE2EBFEB38"/>
    <w:rsid w:val="00CE423B"/>
  </w:style>
  <w:style w:type="paragraph" w:customStyle="1" w:styleId="C57E919091814D628EC457DF4246A678">
    <w:name w:val="C57E919091814D628EC457DF4246A678"/>
    <w:rsid w:val="00CE423B"/>
  </w:style>
  <w:style w:type="paragraph" w:customStyle="1" w:styleId="57AD16603F114E0DA2FEB8C378586919">
    <w:name w:val="57AD16603F114E0DA2FEB8C378586919"/>
    <w:rsid w:val="00D245F6"/>
  </w:style>
  <w:style w:type="paragraph" w:customStyle="1" w:styleId="AFC2F45B9DE8473FBA7EE4AEFCDBBFDD">
    <w:name w:val="AFC2F45B9DE8473FBA7EE4AEFCDBBFDD"/>
    <w:rsid w:val="00D245F6"/>
  </w:style>
  <w:style w:type="paragraph" w:customStyle="1" w:styleId="06B1A1FB1BF84229A9C51E6485CA68E7">
    <w:name w:val="06B1A1FB1BF84229A9C51E6485CA68E7"/>
    <w:rsid w:val="00D245F6"/>
  </w:style>
  <w:style w:type="paragraph" w:customStyle="1" w:styleId="4C9043F280F74857A9FB7C6BEFD5C153">
    <w:name w:val="4C9043F280F74857A9FB7C6BEFD5C153"/>
    <w:rsid w:val="00D245F6"/>
  </w:style>
  <w:style w:type="paragraph" w:customStyle="1" w:styleId="2457C52910504ED885AD6C2E48D1DF88">
    <w:name w:val="2457C52910504ED885AD6C2E48D1DF88"/>
    <w:rsid w:val="00D245F6"/>
  </w:style>
  <w:style w:type="paragraph" w:customStyle="1" w:styleId="73249257C848469F94F97A6559BF6E1F">
    <w:name w:val="73249257C848469F94F97A6559BF6E1F"/>
    <w:rsid w:val="00D245F6"/>
  </w:style>
  <w:style w:type="paragraph" w:customStyle="1" w:styleId="288C40F79E26472CA7F218EE8309A188">
    <w:name w:val="288C40F79E26472CA7F218EE8309A188"/>
    <w:rsid w:val="00D245F6"/>
  </w:style>
  <w:style w:type="paragraph" w:customStyle="1" w:styleId="5B2A21F90E664B1F97F3D91C2D50B73B">
    <w:name w:val="5B2A21F90E664B1F97F3D91C2D50B73B"/>
    <w:rsid w:val="00D245F6"/>
  </w:style>
  <w:style w:type="paragraph" w:customStyle="1" w:styleId="0F96D59E1EDD4AEDA18338048BC673F3">
    <w:name w:val="0F96D59E1EDD4AEDA18338048BC673F3"/>
    <w:rsid w:val="00D245F6"/>
  </w:style>
  <w:style w:type="paragraph" w:customStyle="1" w:styleId="0FD1F4920C9C4550BA9EC71152A13298">
    <w:name w:val="0FD1F4920C9C4550BA9EC71152A13298"/>
    <w:rsid w:val="00D245F6"/>
  </w:style>
  <w:style w:type="paragraph" w:customStyle="1" w:styleId="8A03B7F7D2E845C38A511FE003FC1D1C">
    <w:name w:val="8A03B7F7D2E845C38A511FE003FC1D1C"/>
    <w:rsid w:val="00D245F6"/>
  </w:style>
  <w:style w:type="paragraph" w:customStyle="1" w:styleId="92337D126A454AD1A2C1332DA19D88DE">
    <w:name w:val="92337D126A454AD1A2C1332DA19D88DE"/>
    <w:rsid w:val="00D245F6"/>
  </w:style>
  <w:style w:type="paragraph" w:customStyle="1" w:styleId="60BB3817F6384091A72968AB910C9DE8">
    <w:name w:val="60BB3817F6384091A72968AB910C9DE8"/>
    <w:rsid w:val="00D245F6"/>
  </w:style>
  <w:style w:type="paragraph" w:customStyle="1" w:styleId="790AD2D0F1CF4A8C8B5B2E6E4DDF9C1D">
    <w:name w:val="790AD2D0F1CF4A8C8B5B2E6E4DDF9C1D"/>
    <w:rsid w:val="00D245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437D8-81AD-4DD2-AE72-7258A186D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irmingham</Company>
  <LinksUpToDate>false</LinksUpToDate>
  <CharactersWithSpaces>5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Patel</dc:creator>
  <cp:lastModifiedBy>Jane Patel</cp:lastModifiedBy>
  <cp:revision>4</cp:revision>
  <cp:lastPrinted>2015-08-27T13:31:00Z</cp:lastPrinted>
  <dcterms:created xsi:type="dcterms:W3CDTF">2017-08-23T09:45:00Z</dcterms:created>
  <dcterms:modified xsi:type="dcterms:W3CDTF">2017-08-23T09:57:00Z</dcterms:modified>
</cp:coreProperties>
</file>